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30D0" w:rsidRDefault="006B008B">
      <w:bookmarkStart w:id="0" w:name="_GoBack"/>
      <w:bookmarkEnd w:id="0"/>
      <w:r>
        <w:t>P</w:t>
      </w:r>
      <w:r w:rsidR="00D66D4A">
        <w:t>osamezni logotipi</w:t>
      </w:r>
    </w:p>
    <w:p w:rsidR="006B008B" w:rsidRDefault="006B008B"/>
    <w:p w:rsidR="006B008B" w:rsidRDefault="00AC1002">
      <w:r w:rsidRPr="00AC1002">
        <w:rPr>
          <w:noProof/>
        </w:rPr>
        <w:drawing>
          <wp:anchor distT="0" distB="0" distL="114300" distR="114300" simplePos="0" relativeHeight="251692032" behindDoc="0" locked="0" layoutInCell="1" allowOverlap="1" wp14:anchorId="16C20A0D" wp14:editId="2D0843DB">
            <wp:simplePos x="0" y="0"/>
            <wp:positionH relativeFrom="margin">
              <wp:posOffset>195580</wp:posOffset>
            </wp:positionH>
            <wp:positionV relativeFrom="paragraph">
              <wp:posOffset>-635</wp:posOffset>
            </wp:positionV>
            <wp:extent cx="2095500" cy="661080"/>
            <wp:effectExtent l="0" t="0" r="0" b="5715"/>
            <wp:wrapNone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 TVU 2023 logo napis 2C.em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661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002">
        <w:rPr>
          <w:noProof/>
        </w:rPr>
        <w:drawing>
          <wp:anchor distT="0" distB="0" distL="114300" distR="114300" simplePos="0" relativeHeight="251693056" behindDoc="0" locked="0" layoutInCell="1" allowOverlap="1" wp14:anchorId="2FBBE642" wp14:editId="567D50D6">
            <wp:simplePos x="0" y="0"/>
            <wp:positionH relativeFrom="column">
              <wp:posOffset>0</wp:posOffset>
            </wp:positionH>
            <wp:positionV relativeFrom="paragraph">
              <wp:posOffset>1418590</wp:posOffset>
            </wp:positionV>
            <wp:extent cx="2540409" cy="895350"/>
            <wp:effectExtent l="0" t="0" r="0" b="0"/>
            <wp:wrapNone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ka 9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409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002">
        <w:rPr>
          <w:noProof/>
        </w:rPr>
        <w:drawing>
          <wp:anchor distT="0" distB="0" distL="114300" distR="114300" simplePos="0" relativeHeight="251694080" behindDoc="0" locked="0" layoutInCell="1" allowOverlap="1" wp14:anchorId="418B17A5" wp14:editId="1016FC45">
            <wp:simplePos x="0" y="0"/>
            <wp:positionH relativeFrom="margin">
              <wp:posOffset>2986405</wp:posOffset>
            </wp:positionH>
            <wp:positionV relativeFrom="paragraph">
              <wp:posOffset>1823720</wp:posOffset>
            </wp:positionV>
            <wp:extent cx="2971800" cy="299879"/>
            <wp:effectExtent l="0" t="0" r="0" b="5080"/>
            <wp:wrapNone/>
            <wp:docPr id="16" name="Slika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lika 10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99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002">
        <w:rPr>
          <w:noProof/>
        </w:rPr>
        <w:drawing>
          <wp:anchor distT="0" distB="0" distL="114300" distR="114300" simplePos="0" relativeHeight="251695104" behindDoc="0" locked="0" layoutInCell="1" allowOverlap="1" wp14:anchorId="7EDA2439" wp14:editId="11AC8A02">
            <wp:simplePos x="0" y="0"/>
            <wp:positionH relativeFrom="margin">
              <wp:posOffset>3081655</wp:posOffset>
            </wp:positionH>
            <wp:positionV relativeFrom="paragraph">
              <wp:posOffset>47625</wp:posOffset>
            </wp:positionV>
            <wp:extent cx="2543175" cy="386578"/>
            <wp:effectExtent l="0" t="0" r="0" b="0"/>
            <wp:wrapNone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Parada-ucenja-2023-napis-1000x15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865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B008B" w:rsidRDefault="006B008B"/>
    <w:p w:rsidR="006B008B" w:rsidRDefault="006B008B"/>
    <w:p w:rsidR="006B008B" w:rsidRDefault="006B008B"/>
    <w:p w:rsidR="006B008B" w:rsidRDefault="006B008B"/>
    <w:p w:rsidR="006B008B" w:rsidRDefault="006B008B"/>
    <w:p w:rsidR="006B008B" w:rsidRDefault="006B008B"/>
    <w:p w:rsidR="006B008B" w:rsidRDefault="006B008B"/>
    <w:p w:rsidR="006B008B" w:rsidRDefault="006B008B"/>
    <w:p w:rsidR="006B008B" w:rsidRDefault="006B008B"/>
    <w:p w:rsidR="00E230D0" w:rsidRDefault="00E230D0"/>
    <w:p w:rsidR="00E230D0" w:rsidRDefault="00E230D0"/>
    <w:p w:rsidR="006B008B" w:rsidRDefault="006B008B">
      <w:r>
        <w:t>Uporabne grafike:</w:t>
      </w:r>
    </w:p>
    <w:p w:rsidR="006B008B" w:rsidRDefault="00AC1002">
      <w:r>
        <w:rPr>
          <w:noProof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margin">
              <wp:posOffset>361950</wp:posOffset>
            </wp:positionH>
            <wp:positionV relativeFrom="paragraph">
              <wp:posOffset>119380</wp:posOffset>
            </wp:positionV>
            <wp:extent cx="2152650" cy="2152650"/>
            <wp:effectExtent l="0" t="0" r="0" b="0"/>
            <wp:wrapNone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VU_rozica2023_k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B008B" w:rsidRDefault="00AC1002">
      <w:r>
        <w:rPr>
          <w:noProof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margin">
              <wp:posOffset>3576955</wp:posOffset>
            </wp:positionH>
            <wp:positionV relativeFrom="paragraph">
              <wp:posOffset>6985</wp:posOffset>
            </wp:positionV>
            <wp:extent cx="1931670" cy="1931670"/>
            <wp:effectExtent l="0" t="0" r="0" b="0"/>
            <wp:wrapNone/>
            <wp:docPr id="1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VU_rozica2023_kv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1670" cy="1931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B008B" w:rsidRDefault="006B008B"/>
    <w:p w:rsidR="006B008B" w:rsidRDefault="006B008B"/>
    <w:p w:rsidR="006B008B" w:rsidRDefault="006B008B"/>
    <w:p w:rsidR="006B008B" w:rsidRDefault="006B008B"/>
    <w:p w:rsidR="006B008B" w:rsidRDefault="006B008B"/>
    <w:p w:rsidR="006B008B" w:rsidRDefault="006B008B"/>
    <w:p w:rsidR="006B008B" w:rsidRDefault="006B008B"/>
    <w:p w:rsidR="006B008B" w:rsidRDefault="00AC1002">
      <w:r>
        <w:rPr>
          <w:noProof/>
        </w:rPr>
        <w:drawing>
          <wp:anchor distT="0" distB="0" distL="114300" distR="114300" simplePos="0" relativeHeight="251697152" behindDoc="0" locked="0" layoutInCell="1" allowOverlap="1">
            <wp:simplePos x="0" y="0"/>
            <wp:positionH relativeFrom="column">
              <wp:posOffset>147955</wp:posOffset>
            </wp:positionH>
            <wp:positionV relativeFrom="paragraph">
              <wp:posOffset>106680</wp:posOffset>
            </wp:positionV>
            <wp:extent cx="5760720" cy="2395220"/>
            <wp:effectExtent l="0" t="0" r="0" b="5080"/>
            <wp:wrapNone/>
            <wp:docPr id="19" name="Slika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asica_TVU2023_Slovenija_uceca_se_dezel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B008B" w:rsidRDefault="006B008B"/>
    <w:p w:rsidR="006B008B" w:rsidRDefault="006B008B"/>
    <w:p w:rsidR="006B008B" w:rsidRDefault="006B008B"/>
    <w:p w:rsidR="006B008B" w:rsidRDefault="006B008B"/>
    <w:p w:rsidR="006B008B" w:rsidRDefault="006B008B"/>
    <w:p w:rsidR="006B008B" w:rsidRDefault="006B008B"/>
    <w:p w:rsidR="006B008B" w:rsidRDefault="00AC1002">
      <w:r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52705</wp:posOffset>
            </wp:positionH>
            <wp:positionV relativeFrom="paragraph">
              <wp:posOffset>-299720</wp:posOffset>
            </wp:positionV>
            <wp:extent cx="5760720" cy="2112010"/>
            <wp:effectExtent l="0" t="0" r="0" b="2540"/>
            <wp:wrapNone/>
            <wp:docPr id="18" name="Slika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sica_TVU2023_00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B008B" w:rsidRDefault="006B008B"/>
    <w:p w:rsidR="006B008B" w:rsidRDefault="006B008B"/>
    <w:p w:rsidR="006B008B" w:rsidRDefault="006B008B"/>
    <w:p w:rsidR="006B008B" w:rsidRDefault="006B008B"/>
    <w:p w:rsidR="006B008B" w:rsidRDefault="006B008B">
      <w:pPr>
        <w:rPr>
          <w:noProof/>
        </w:rPr>
      </w:pPr>
    </w:p>
    <w:p w:rsidR="00AC1002" w:rsidRDefault="00AC1002">
      <w:pPr>
        <w:rPr>
          <w:noProof/>
        </w:rPr>
      </w:pPr>
    </w:p>
    <w:p w:rsidR="00114A63" w:rsidRDefault="00AC1002">
      <w:r>
        <w:rPr>
          <w:noProof/>
        </w:rPr>
        <w:drawing>
          <wp:anchor distT="0" distB="0" distL="114300" distR="114300" simplePos="0" relativeHeight="251699200" behindDoc="0" locked="0" layoutInCell="1" allowOverlap="1">
            <wp:simplePos x="0" y="0"/>
            <wp:positionH relativeFrom="column">
              <wp:posOffset>1757680</wp:posOffset>
            </wp:positionH>
            <wp:positionV relativeFrom="paragraph">
              <wp:posOffset>1938655</wp:posOffset>
            </wp:positionV>
            <wp:extent cx="2970264" cy="5467985"/>
            <wp:effectExtent l="0" t="0" r="1905" b="0"/>
            <wp:wrapNone/>
            <wp:docPr id="20" name="Slika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TVU2023_PPT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444"/>
                    <a:stretch/>
                  </pic:blipFill>
                  <pic:spPr bwMode="auto">
                    <a:xfrm>
                      <a:off x="0" y="0"/>
                      <a:ext cx="2970264" cy="546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23813B53" wp14:editId="2FCD9627">
                <wp:simplePos x="0" y="0"/>
                <wp:positionH relativeFrom="margin">
                  <wp:align>left</wp:align>
                </wp:positionH>
                <wp:positionV relativeFrom="paragraph">
                  <wp:posOffset>596265</wp:posOffset>
                </wp:positionV>
                <wp:extent cx="6031230" cy="727710"/>
                <wp:effectExtent l="0" t="0" r="7620" b="0"/>
                <wp:wrapNone/>
                <wp:docPr id="6" name="Skupina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31230" cy="727710"/>
                          <a:chOff x="0" y="0"/>
                          <a:chExt cx="6031230" cy="727710"/>
                        </a:xfrm>
                      </wpg:grpSpPr>
                      <pic:pic xmlns:pic="http://schemas.openxmlformats.org/drawingml/2006/picture">
                        <pic:nvPicPr>
                          <pic:cNvPr id="7" name="Slika 7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43400" y="0"/>
                            <a:ext cx="1687830" cy="7277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Slika 8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1075" cy="7099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15D9048" id="Skupina 6" o:spid="_x0000_s1026" style="position:absolute;margin-left:0;margin-top:46.95pt;width:474.9pt;height:57.3pt;z-index:251689984;mso-position-horizontal:left;mso-position-horizontal-relative:margin" coordsize="60312,727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lika 7" o:spid="_x0000_s1027" type="#_x0000_t75" style="position:absolute;left:43434;width:16878;height:7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">
                  <v:imagedata r:id="rId14" o:title=""/>
                </v:shape>
                <v:shape id="Slika 8" o:spid="_x0000_s1028" type="#_x0000_t75" style="position:absolute;width:22510;height:70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">
                  <v:imagedata r:id="rId15" o:title=""/>
                </v:shape>
                <w10:wrap anchorx="margin"/>
              </v:group>
            </w:pict>
          </mc:Fallback>
        </mc:AlternateContent>
      </w:r>
    </w:p>
    <w:sectPr w:rsidR="00114A63" w:rsidSect="006B00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zAztTQ3MTQwNLNQ0lEKTi0uzszPAykwrAUACH8cEywAAAA="/>
  </w:docVars>
  <w:rsids>
    <w:rsidRoot w:val="00E5503A"/>
    <w:rsid w:val="000B36AB"/>
    <w:rsid w:val="001D198F"/>
    <w:rsid w:val="006B008B"/>
    <w:rsid w:val="007F1E6F"/>
    <w:rsid w:val="008811FD"/>
    <w:rsid w:val="00AC1002"/>
    <w:rsid w:val="00D66D4A"/>
    <w:rsid w:val="00E230D0"/>
    <w:rsid w:val="00E5503A"/>
    <w:rsid w:val="00EA2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39E74A6-1A03-4E72-B174-8C3C5211E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emf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jpg"/><Relationship Id="rId5" Type="http://schemas.openxmlformats.org/officeDocument/2006/relationships/image" Target="media/image2.emf"/><Relationship Id="rId15" Type="http://schemas.openxmlformats.org/officeDocument/2006/relationships/image" Target="media/image12.emf"/><Relationship Id="rId10" Type="http://schemas.openxmlformats.org/officeDocument/2006/relationships/image" Target="media/image7.jpg"/><Relationship Id="rId4" Type="http://schemas.openxmlformats.org/officeDocument/2006/relationships/image" Target="media/image1.emf"/><Relationship Id="rId9" Type="http://schemas.openxmlformats.org/officeDocument/2006/relationships/image" Target="media/image6.jpeg"/><Relationship Id="rId14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</Words>
  <Characters>73</Characters>
  <Application>Microsoft Office Word</Application>
  <DocSecurity>0</DocSecurity>
  <Lines>2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 Lajovic</dc:creator>
  <cp:keywords/>
  <dc:description/>
  <cp:lastModifiedBy>Maja</cp:lastModifiedBy>
  <cp:revision>2</cp:revision>
  <dcterms:created xsi:type="dcterms:W3CDTF">2023-03-22T12:11:00Z</dcterms:created>
  <dcterms:modified xsi:type="dcterms:W3CDTF">2023-03-22T12:11:00Z</dcterms:modified>
</cp:coreProperties>
</file>